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5B736" w14:textId="77777777" w:rsidR="007E1B00" w:rsidRDefault="007E1B00" w:rsidP="00C56E90">
      <w:pPr>
        <w:shd w:val="clear" w:color="auto" w:fill="FFFFFF"/>
        <w:spacing w:before="300" w:after="300" w:line="240" w:lineRule="auto"/>
        <w:outlineLvl w:val="0"/>
        <w:rPr>
          <w:rFonts w:ascii="Arial" w:eastAsia="Times New Roman" w:hAnsi="Arial" w:cs="Arial"/>
          <w:b/>
          <w:bCs/>
          <w:color w:val="373A3C"/>
          <w:kern w:val="36"/>
          <w:sz w:val="48"/>
          <w:szCs w:val="48"/>
        </w:rPr>
      </w:pPr>
    </w:p>
    <w:p w14:paraId="3C9316A0" w14:textId="4F39F7D6" w:rsidR="00C56E90" w:rsidRPr="00C56E90" w:rsidRDefault="00C56E90" w:rsidP="00C56E90">
      <w:pPr>
        <w:shd w:val="clear" w:color="auto" w:fill="FFFFFF"/>
        <w:spacing w:before="300" w:after="300" w:line="240" w:lineRule="auto"/>
        <w:outlineLvl w:val="0"/>
        <w:rPr>
          <w:rFonts w:ascii="Arial" w:eastAsia="Times New Roman" w:hAnsi="Arial" w:cs="Arial"/>
          <w:b/>
          <w:bCs/>
          <w:color w:val="373A3C"/>
          <w:kern w:val="36"/>
          <w:sz w:val="48"/>
          <w:szCs w:val="48"/>
        </w:rPr>
      </w:pPr>
      <w:r w:rsidRPr="00C56E90">
        <w:rPr>
          <w:rFonts w:ascii="Arial" w:eastAsia="Times New Roman" w:hAnsi="Arial" w:cs="Arial"/>
          <w:b/>
          <w:bCs/>
          <w:color w:val="373A3C"/>
          <w:kern w:val="36"/>
          <w:sz w:val="48"/>
          <w:szCs w:val="48"/>
        </w:rPr>
        <w:t>Six phases of data analysis</w:t>
      </w:r>
    </w:p>
    <w:p w14:paraId="5922DD66" w14:textId="507C5C35" w:rsidR="00D948C5" w:rsidRDefault="00C56E90">
      <w:r>
        <w:rPr>
          <w:noProof/>
        </w:rPr>
        <w:drawing>
          <wp:inline distT="0" distB="0" distL="0" distR="0" wp14:anchorId="0A524260" wp14:editId="287FF8E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A3020" w14:textId="0FA9A213" w:rsidR="00C56E90" w:rsidRDefault="00C56E90">
      <w:r>
        <w:rPr>
          <w:noProof/>
        </w:rPr>
        <w:drawing>
          <wp:inline distT="0" distB="0" distL="0" distR="0" wp14:anchorId="3FAD1644" wp14:editId="74D0F73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B6E51" w14:textId="09327555" w:rsidR="00C56E90" w:rsidRDefault="00C56E90">
      <w:r>
        <w:rPr>
          <w:noProof/>
        </w:rPr>
        <w:lastRenderedPageBreak/>
        <w:drawing>
          <wp:inline distT="0" distB="0" distL="0" distR="0" wp14:anchorId="68E1C906" wp14:editId="13E311E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BEA02" w14:textId="615F6499" w:rsidR="00C56E90" w:rsidRDefault="00C56E90">
      <w:r>
        <w:rPr>
          <w:noProof/>
        </w:rPr>
        <w:drawing>
          <wp:inline distT="0" distB="0" distL="0" distR="0" wp14:anchorId="07EC4DE7" wp14:editId="3EE07DB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3C2B" w14:textId="4847F764" w:rsidR="009A79E8" w:rsidRDefault="009A79E8"/>
    <w:p w14:paraId="0BEA92E5" w14:textId="41120D52" w:rsidR="009A79E8" w:rsidRDefault="009A79E8"/>
    <w:p w14:paraId="6C95CA1E" w14:textId="4977DE1A" w:rsidR="009A79E8" w:rsidRDefault="009A79E8"/>
    <w:p w14:paraId="1690795E" w14:textId="3F8CD088" w:rsidR="009A79E8" w:rsidRDefault="009A79E8"/>
    <w:p w14:paraId="1828D2E4" w14:textId="77176096" w:rsidR="009A79E8" w:rsidRDefault="009A79E8">
      <w:r>
        <w:lastRenderedPageBreak/>
        <w:t>Ask</w:t>
      </w:r>
    </w:p>
    <w:p w14:paraId="305322EC" w14:textId="56E145A3" w:rsidR="00C56E90" w:rsidRDefault="009A79E8">
      <w:r>
        <w:rPr>
          <w:noProof/>
        </w:rPr>
        <w:drawing>
          <wp:inline distT="0" distB="0" distL="0" distR="0" wp14:anchorId="2ACFEEC9" wp14:editId="3891D6D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74D4" w14:textId="0D1334F1" w:rsidR="009A79E8" w:rsidRDefault="009A79E8">
      <w:r>
        <w:t xml:space="preserve">Prepare </w:t>
      </w:r>
    </w:p>
    <w:p w14:paraId="65E0DEC5" w14:textId="34E2B135" w:rsidR="009A79E8" w:rsidRDefault="009A79E8">
      <w:r>
        <w:rPr>
          <w:noProof/>
        </w:rPr>
        <w:drawing>
          <wp:inline distT="0" distB="0" distL="0" distR="0" wp14:anchorId="1ECA66BF" wp14:editId="05CD9D1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505CF" w14:textId="12210FE9" w:rsidR="009A79E8" w:rsidRDefault="009A79E8"/>
    <w:p w14:paraId="196C2880" w14:textId="655A7B95" w:rsidR="009A79E8" w:rsidRDefault="009A79E8"/>
    <w:p w14:paraId="5B43EF19" w14:textId="0EFF35F2" w:rsidR="009A79E8" w:rsidRDefault="009A79E8">
      <w:r>
        <w:lastRenderedPageBreak/>
        <w:t>Process</w:t>
      </w:r>
    </w:p>
    <w:p w14:paraId="2D8BEC92" w14:textId="6FC54400" w:rsidR="009A79E8" w:rsidRDefault="009A79E8">
      <w:r>
        <w:rPr>
          <w:noProof/>
        </w:rPr>
        <w:drawing>
          <wp:inline distT="0" distB="0" distL="0" distR="0" wp14:anchorId="65A9C511" wp14:editId="68BE235C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EB1F3" w14:textId="25A005F2" w:rsidR="009A79E8" w:rsidRDefault="009A79E8">
      <w:r>
        <w:t xml:space="preserve">Analysis </w:t>
      </w:r>
    </w:p>
    <w:p w14:paraId="1D382DF0" w14:textId="0710D9C7" w:rsidR="009A79E8" w:rsidRDefault="009A79E8">
      <w:r>
        <w:rPr>
          <w:noProof/>
        </w:rPr>
        <w:drawing>
          <wp:inline distT="0" distB="0" distL="0" distR="0" wp14:anchorId="07C65AF3" wp14:editId="409B971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57FF" w14:textId="6FB38BF3" w:rsidR="009A79E8" w:rsidRDefault="009A79E8"/>
    <w:p w14:paraId="560CDDB7" w14:textId="46A299CF" w:rsidR="009A79E8" w:rsidRDefault="009A79E8"/>
    <w:p w14:paraId="66F37C5A" w14:textId="136A0D7B" w:rsidR="009A79E8" w:rsidRDefault="00EA76C2">
      <w:r>
        <w:lastRenderedPageBreak/>
        <w:t xml:space="preserve">Share </w:t>
      </w:r>
    </w:p>
    <w:p w14:paraId="6693EA25" w14:textId="09C2BCAD" w:rsidR="00EA76C2" w:rsidRDefault="00EA76C2">
      <w:r>
        <w:rPr>
          <w:noProof/>
        </w:rPr>
        <w:drawing>
          <wp:inline distT="0" distB="0" distL="0" distR="0" wp14:anchorId="6CDE13D2" wp14:editId="1205F63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CEA87" w14:textId="70B29716" w:rsidR="00EA76C2" w:rsidRDefault="00EA76C2"/>
    <w:p w14:paraId="0E5B2C98" w14:textId="31756979" w:rsidR="007E1B00" w:rsidRDefault="007E1B00">
      <w:r>
        <w:rPr>
          <w:noProof/>
        </w:rPr>
        <w:drawing>
          <wp:inline distT="0" distB="0" distL="0" distR="0" wp14:anchorId="34BA901E" wp14:editId="1DF74096">
            <wp:extent cx="5943600" cy="35706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C1C88" w14:textId="3425F5A2" w:rsidR="007E1B00" w:rsidRDefault="007E1B00">
      <w:r>
        <w:rPr>
          <w:noProof/>
        </w:rPr>
        <w:lastRenderedPageBreak/>
        <w:drawing>
          <wp:inline distT="0" distB="0" distL="0" distR="0" wp14:anchorId="6941EA04" wp14:editId="66ADC9DC">
            <wp:extent cx="5943600" cy="25063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D133B" w14:textId="77DC5D5B" w:rsidR="007E1B00" w:rsidRDefault="007E1B00">
      <w:r>
        <w:rPr>
          <w:noProof/>
        </w:rPr>
        <w:drawing>
          <wp:inline distT="0" distB="0" distL="0" distR="0" wp14:anchorId="4699E5C5" wp14:editId="430026C6">
            <wp:extent cx="5943600" cy="1867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6DAF" w14:textId="77777777" w:rsidR="007E1B00" w:rsidRDefault="007E1B00"/>
    <w:sectPr w:rsidR="007E1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EzsjQ3MzAxNbZQ0lEKTi0uzszPAykwqgUA7i6zAiwAAAA="/>
  </w:docVars>
  <w:rsids>
    <w:rsidRoot w:val="00C56E90"/>
    <w:rsid w:val="001B4D55"/>
    <w:rsid w:val="007E1B00"/>
    <w:rsid w:val="009A79E8"/>
    <w:rsid w:val="00C56E90"/>
    <w:rsid w:val="00D948C5"/>
    <w:rsid w:val="00EA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98DD1"/>
  <w15:chartTrackingRefBased/>
  <w15:docId w15:val="{708D3063-37AF-4364-8608-CAA93A258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6E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6E9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8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2</cp:revision>
  <dcterms:created xsi:type="dcterms:W3CDTF">2021-05-25T02:50:00Z</dcterms:created>
  <dcterms:modified xsi:type="dcterms:W3CDTF">2021-05-25T05:06:00Z</dcterms:modified>
</cp:coreProperties>
</file>